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355A27" w:rsidRDefault="00DA2116" w:rsidP="00DA2116">
      <w:pPr>
        <w:pStyle w:val="Name"/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</w:pPr>
      <w:r w:rsidRPr="00355A27"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  <w:t xml:space="preserve">Matthew </w:t>
      </w:r>
      <w:r w:rsidRPr="00355A27">
        <w:rPr>
          <w:rFonts w:ascii="Times New Roman" w:hAnsi="Times New Roman" w:cs="Times New Roman"/>
          <w:color w:val="000000" w:themeColor="text1"/>
          <w:sz w:val="44"/>
          <w:szCs w:val="15"/>
        </w:rPr>
        <w:t>Peizhi YaN</w:t>
      </w:r>
    </w:p>
    <w:p w14:paraId="1E1AEB54" w14:textId="4F6FC0E1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0223903E" w14:textId="716B6650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6CD70F13" w14:textId="1DEBCA02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430EB5D4" w14:textId="4555B526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77777777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- Present)</w:t>
      </w:r>
    </w:p>
    <w:p w14:paraId="692AFE9E" w14:textId="35968E55" w:rsidR="00A74EB8" w:rsidRPr="00005355" w:rsidRDefault="00A74EB8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Huawei </w:t>
      </w:r>
      <w:r w:rsidR="005D46BE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echnologies </w:t>
      </w: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Canada</w:t>
      </w:r>
    </w:p>
    <w:p w14:paraId="555322CE" w14:textId="714FEDB8" w:rsidR="00F25E5C" w:rsidRPr="00915361" w:rsidRDefault="004F112B" w:rsidP="00F25E5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ssociate Engineer</w:t>
      </w:r>
      <w:r w:rsidR="005D46BE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, Research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="00200DC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22A395D2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0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6A73495F" w14:textId="0E9BBD42" w:rsidR="008223FE" w:rsidRPr="00915361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</w:t>
      </w:r>
      <w:r w:rsidR="00AF5C8B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Journal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4E61D33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FD24F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6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251ABE92" w:rsidR="00FE2F36" w:rsidRPr="00915361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1AD3F553" w14:textId="1F5A6A80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D64A6D7" w14:textId="1CD0A8DC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Software Development Sector of Turing Computer Association, University of Jinan, China (2015-2016)</w:t>
      </w: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0DC92440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3F12F8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A419DB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1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h-index: 5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3F12F8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3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proofErr w:type="gramStart"/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</w:t>
      </w:r>
      <w:proofErr w:type="gramEnd"/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CA58F40" w14:textId="095A933F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proofErr w:type="spellStart"/>
      <w:r>
        <w:rPr>
          <w:rFonts w:ascii="Helvetica" w:hAnsi="Helvetica" w:cs="Times New Roman"/>
          <w:color w:val="000000" w:themeColor="text1"/>
          <w:lang w:val="en-CA" w:eastAsia="zh-CN"/>
        </w:rPr>
        <w:t>epted</w:t>
      </w:r>
      <w:proofErr w:type="spellEnd"/>
      <w:r>
        <w:rPr>
          <w:rFonts w:ascii="Helvetica" w:hAnsi="Helvetica" w:cs="Times New Roman"/>
          <w:color w:val="000000" w:themeColor="text1"/>
          <w:lang w:val="en-CA" w:eastAsia="zh-CN"/>
        </w:rPr>
        <w:t xml:space="preserve">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676A0859" w14:textId="495AD4FC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Mehajabin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Pourazad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Nasiopoulo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Immersivenes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4A6A1EE4" w14:textId="3520B2FF" w:rsidR="0095419B" w:rsidRPr="0095419B" w:rsidRDefault="00DA2116" w:rsidP="0068524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5249BEA3" w14:textId="77777777" w:rsidR="00005355" w:rsidRDefault="00005355" w:rsidP="0068524A">
      <w:pPr>
        <w:jc w:val="both"/>
        <w:rPr>
          <w:rFonts w:ascii="Helvetica" w:hAnsi="Helvetica" w:cs="Times New Roman"/>
          <w:b/>
          <w:bCs/>
          <w:color w:val="2F5496" w:themeColor="accent1" w:themeShade="BF"/>
        </w:rPr>
      </w:pPr>
    </w:p>
    <w:p w14:paraId="427FBD2C" w14:textId="3B93AB8A" w:rsidR="0095419B" w:rsidRPr="00005355" w:rsidRDefault="0095419B" w:rsidP="0068524A">
      <w:pPr>
        <w:jc w:val="both"/>
        <w:rPr>
          <w:rFonts w:ascii="Helvetica" w:eastAsiaTheme="minorHAnsi" w:hAnsi="Helvetica" w:cs="Times New Roman"/>
          <w:b/>
          <w:bCs/>
          <w:color w:val="2E74B5" w:themeColor="accent5" w:themeShade="BF"/>
          <w:sz w:val="22"/>
          <w:szCs w:val="22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</w:rPr>
        <w:t>Submitted</w:t>
      </w:r>
    </w:p>
    <w:p w14:paraId="7C5D6C5B" w14:textId="4442DB38" w:rsidR="00AC54FE" w:rsidRPr="00AC54FE" w:rsidRDefault="0095419B" w:rsidP="0068524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lastRenderedPageBreak/>
        <w:t>Yan, P.</w:t>
      </w:r>
      <w:r w:rsidR="00927F93"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B41E11"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 w:rsidR="007263B0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="007263B0"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 w:rsidR="00694C08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</w:t>
      </w:r>
      <w:r w:rsidR="00817026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Tang, Q., </w:t>
      </w:r>
      <w:r w:rsidR="00F431B8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Ward, R., </w:t>
      </w:r>
      <w:r w:rsidR="00756C94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Xu, Z., </w:t>
      </w:r>
      <w:r w:rsidR="004A7A94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&amp; Du, S.</w:t>
      </w:r>
      <w:r w:rsidR="00DD47F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“NEO-3D: A Novel Editing-Oriented 3D Face Creation and Reconstruction Framework”</w:t>
      </w:r>
      <w:r w:rsidR="000D5859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In submitting, 2022.</w:t>
      </w:r>
    </w:p>
    <w:p w14:paraId="593ABF24" w14:textId="77777777" w:rsidR="00B21F28" w:rsidRDefault="00B21F28" w:rsidP="00AC54FE">
      <w:pPr>
        <w:pStyle w:val="ListParagraph"/>
        <w:ind w:left="360"/>
        <w:rPr>
          <w:rFonts w:asciiTheme="majorHAnsi" w:hAnsiTheme="majorHAnsi" w:cstheme="majorHAnsi"/>
          <w:color w:val="2F5496" w:themeColor="accent1" w:themeShade="BF"/>
        </w:rPr>
      </w:pPr>
    </w:p>
    <w:p w14:paraId="09495740" w14:textId="6C64270B" w:rsidR="00AC54FE" w:rsidRPr="00005355" w:rsidRDefault="00AC54FE" w:rsidP="00AC54FE">
      <w:pPr>
        <w:pStyle w:val="ListParagraph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</w:t>
      </w:r>
      <w:proofErr w:type="gramStart"/>
      <w:r w:rsidRPr="00005355">
        <w:rPr>
          <w:rFonts w:asciiTheme="majorHAnsi" w:hAnsiTheme="majorHAnsi" w:cstheme="majorHAnsi"/>
          <w:color w:val="2E74B5" w:themeColor="accent5" w:themeShade="BF"/>
        </w:rPr>
        <w:t>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the presenter.</w:t>
      </w:r>
    </w:p>
    <w:p w14:paraId="3B46CBF0" w14:textId="53E0BA4D" w:rsidR="0095419B" w:rsidRPr="00005355" w:rsidRDefault="00AC54FE" w:rsidP="00AC54FE">
      <w:pPr>
        <w:pStyle w:val="ListParagraph"/>
        <w:ind w:left="360"/>
        <w:rPr>
          <w:rFonts w:asciiTheme="majorHAnsi" w:hAnsiTheme="majorHAnsi" w:cstheme="majorHAnsi"/>
          <w:color w:val="2E74B5" w:themeColor="accent5" w:themeShade="BF"/>
        </w:rPr>
      </w:pPr>
      <w:proofErr w:type="gramStart"/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9B36E9B" w14:textId="6FD820BC" w:rsidR="00104F36" w:rsidRPr="00915361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Faculty of Applied Science Graduate Award</w:t>
      </w:r>
    </w:p>
    <w:p w14:paraId="516CBE7D" w14:textId="0AA60D72" w:rsidR="00004E1D" w:rsidRPr="00915361" w:rsidRDefault="00004E1D" w:rsidP="00004E1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1) President's Academic Excellence Initiative PhD Award</w:t>
      </w:r>
    </w:p>
    <w:p w14:paraId="06E435A6" w14:textId="69CD3AB2" w:rsidR="00847161" w:rsidRPr="00DA192E" w:rsidRDefault="00A571C6" w:rsidP="00DA192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ternational Tuition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Using Machine Learning in </w:t>
      </w:r>
      <w:proofErr w:type="spellStart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1CAE5F8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, Ongoing) </w:t>
      </w:r>
      <w:proofErr w:type="spellStart"/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F879E6">
          <w:rPr>
            <w:rStyle w:val="Hyperlink"/>
            <w:sz w:val="18"/>
            <w:szCs w:val="18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F879E6">
          <w:rPr>
            <w:rStyle w:val="Hyperlink"/>
            <w:rFonts w:ascii="Helvetica" w:hAnsi="Helvetica" w:cs="Times New Roman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</w:t>
      </w:r>
      <w:proofErr w:type="spellStart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Md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afis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915361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0D0896CA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0353B56A" w14:textId="60136ADB" w:rsidR="00FF22ED" w:rsidRPr="00915361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lastRenderedPageBreak/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5A173E55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AE4C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June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C35231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2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50CA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7E2DB" w14:textId="77777777" w:rsidR="007A1591" w:rsidRDefault="007A1591" w:rsidP="00C458D4">
      <w:r>
        <w:separator/>
      </w:r>
    </w:p>
  </w:endnote>
  <w:endnote w:type="continuationSeparator" w:id="0">
    <w:p w14:paraId="6FE1E9DB" w14:textId="77777777" w:rsidR="007A1591" w:rsidRDefault="007A1591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FFB40C" w14:textId="77777777" w:rsidR="007A1591" w:rsidRDefault="007A1591" w:rsidP="00C458D4">
      <w:r>
        <w:separator/>
      </w:r>
    </w:p>
  </w:footnote>
  <w:footnote w:type="continuationSeparator" w:id="0">
    <w:p w14:paraId="3C0FED9D" w14:textId="77777777" w:rsidR="007A1591" w:rsidRDefault="007A1591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05355"/>
    <w:rsid w:val="00014994"/>
    <w:rsid w:val="0002389B"/>
    <w:rsid w:val="00025725"/>
    <w:rsid w:val="00033EB4"/>
    <w:rsid w:val="00033F19"/>
    <w:rsid w:val="00051837"/>
    <w:rsid w:val="000560DF"/>
    <w:rsid w:val="00061348"/>
    <w:rsid w:val="00066474"/>
    <w:rsid w:val="00080843"/>
    <w:rsid w:val="00095914"/>
    <w:rsid w:val="000A2200"/>
    <w:rsid w:val="000A7099"/>
    <w:rsid w:val="000B33E0"/>
    <w:rsid w:val="000C47FD"/>
    <w:rsid w:val="000C63FC"/>
    <w:rsid w:val="000D47EF"/>
    <w:rsid w:val="000D5859"/>
    <w:rsid w:val="000E2CB9"/>
    <w:rsid w:val="000E766C"/>
    <w:rsid w:val="000F533D"/>
    <w:rsid w:val="00100445"/>
    <w:rsid w:val="00104F36"/>
    <w:rsid w:val="00105A4C"/>
    <w:rsid w:val="00120392"/>
    <w:rsid w:val="001317EA"/>
    <w:rsid w:val="0013414E"/>
    <w:rsid w:val="0014453C"/>
    <w:rsid w:val="001551DD"/>
    <w:rsid w:val="00173A6F"/>
    <w:rsid w:val="00180550"/>
    <w:rsid w:val="00195DB3"/>
    <w:rsid w:val="00196364"/>
    <w:rsid w:val="001A20BD"/>
    <w:rsid w:val="001C615D"/>
    <w:rsid w:val="001D73B8"/>
    <w:rsid w:val="001E163C"/>
    <w:rsid w:val="001F1FFF"/>
    <w:rsid w:val="001F5A4D"/>
    <w:rsid w:val="00200DC5"/>
    <w:rsid w:val="002042BB"/>
    <w:rsid w:val="002042D6"/>
    <w:rsid w:val="00212120"/>
    <w:rsid w:val="00233AED"/>
    <w:rsid w:val="00241B55"/>
    <w:rsid w:val="00273322"/>
    <w:rsid w:val="002848C6"/>
    <w:rsid w:val="00290EC7"/>
    <w:rsid w:val="0029538B"/>
    <w:rsid w:val="00295569"/>
    <w:rsid w:val="0029702D"/>
    <w:rsid w:val="002A235C"/>
    <w:rsid w:val="002A2CB2"/>
    <w:rsid w:val="002B2CC0"/>
    <w:rsid w:val="002B2D6A"/>
    <w:rsid w:val="002B4177"/>
    <w:rsid w:val="002B7D95"/>
    <w:rsid w:val="002C78BC"/>
    <w:rsid w:val="002F2524"/>
    <w:rsid w:val="00307EF3"/>
    <w:rsid w:val="00345199"/>
    <w:rsid w:val="003504A3"/>
    <w:rsid w:val="003532A0"/>
    <w:rsid w:val="0035506A"/>
    <w:rsid w:val="00355A27"/>
    <w:rsid w:val="00355D73"/>
    <w:rsid w:val="00357B23"/>
    <w:rsid w:val="003601C7"/>
    <w:rsid w:val="0036631B"/>
    <w:rsid w:val="003728FB"/>
    <w:rsid w:val="0037782C"/>
    <w:rsid w:val="00384E84"/>
    <w:rsid w:val="00385EA2"/>
    <w:rsid w:val="003865DA"/>
    <w:rsid w:val="0039589E"/>
    <w:rsid w:val="003A482A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73A1"/>
    <w:rsid w:val="00420584"/>
    <w:rsid w:val="00432A2F"/>
    <w:rsid w:val="00433146"/>
    <w:rsid w:val="00470EDF"/>
    <w:rsid w:val="00473816"/>
    <w:rsid w:val="0048092B"/>
    <w:rsid w:val="00483DF8"/>
    <w:rsid w:val="004866F2"/>
    <w:rsid w:val="004971F8"/>
    <w:rsid w:val="004A1EEC"/>
    <w:rsid w:val="004A7A94"/>
    <w:rsid w:val="004B020C"/>
    <w:rsid w:val="004B2D9D"/>
    <w:rsid w:val="004C12F3"/>
    <w:rsid w:val="004C1B7C"/>
    <w:rsid w:val="004D2F1B"/>
    <w:rsid w:val="004E4660"/>
    <w:rsid w:val="004F112B"/>
    <w:rsid w:val="004F5237"/>
    <w:rsid w:val="00501033"/>
    <w:rsid w:val="00507A8E"/>
    <w:rsid w:val="00512C63"/>
    <w:rsid w:val="0052121D"/>
    <w:rsid w:val="00534531"/>
    <w:rsid w:val="00552E88"/>
    <w:rsid w:val="005557F2"/>
    <w:rsid w:val="00566A3D"/>
    <w:rsid w:val="005720F3"/>
    <w:rsid w:val="00577952"/>
    <w:rsid w:val="00584465"/>
    <w:rsid w:val="00586104"/>
    <w:rsid w:val="005906F5"/>
    <w:rsid w:val="00596797"/>
    <w:rsid w:val="005971D9"/>
    <w:rsid w:val="005A33C2"/>
    <w:rsid w:val="005B264F"/>
    <w:rsid w:val="005C0A3B"/>
    <w:rsid w:val="005D46BE"/>
    <w:rsid w:val="005D7C58"/>
    <w:rsid w:val="00633FB6"/>
    <w:rsid w:val="006620B9"/>
    <w:rsid w:val="00671E5B"/>
    <w:rsid w:val="006770A4"/>
    <w:rsid w:val="00684218"/>
    <w:rsid w:val="0068524A"/>
    <w:rsid w:val="006860DD"/>
    <w:rsid w:val="00694C08"/>
    <w:rsid w:val="006A06A3"/>
    <w:rsid w:val="006A2B04"/>
    <w:rsid w:val="006A387E"/>
    <w:rsid w:val="006A3C2D"/>
    <w:rsid w:val="006A4BD6"/>
    <w:rsid w:val="006A6B6F"/>
    <w:rsid w:val="006B2BBB"/>
    <w:rsid w:val="006B3A38"/>
    <w:rsid w:val="006D60EC"/>
    <w:rsid w:val="006D7401"/>
    <w:rsid w:val="006F0DA0"/>
    <w:rsid w:val="006F31E5"/>
    <w:rsid w:val="006F393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94F36"/>
    <w:rsid w:val="007961DF"/>
    <w:rsid w:val="007A1591"/>
    <w:rsid w:val="007B3824"/>
    <w:rsid w:val="007E1004"/>
    <w:rsid w:val="007E12E7"/>
    <w:rsid w:val="00800311"/>
    <w:rsid w:val="00803840"/>
    <w:rsid w:val="00817026"/>
    <w:rsid w:val="008223FE"/>
    <w:rsid w:val="00845D17"/>
    <w:rsid w:val="00847065"/>
    <w:rsid w:val="00847161"/>
    <w:rsid w:val="00850835"/>
    <w:rsid w:val="008601D7"/>
    <w:rsid w:val="0086478D"/>
    <w:rsid w:val="008A5116"/>
    <w:rsid w:val="008B29F1"/>
    <w:rsid w:val="008B3C9A"/>
    <w:rsid w:val="008D038F"/>
    <w:rsid w:val="009037F2"/>
    <w:rsid w:val="009044AB"/>
    <w:rsid w:val="00914B3D"/>
    <w:rsid w:val="00915361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51C"/>
    <w:rsid w:val="00966811"/>
    <w:rsid w:val="00971576"/>
    <w:rsid w:val="0097462C"/>
    <w:rsid w:val="00983AF3"/>
    <w:rsid w:val="00986219"/>
    <w:rsid w:val="009870B7"/>
    <w:rsid w:val="009905F1"/>
    <w:rsid w:val="009932A6"/>
    <w:rsid w:val="009958CA"/>
    <w:rsid w:val="00997F19"/>
    <w:rsid w:val="009A77EF"/>
    <w:rsid w:val="009B0FBD"/>
    <w:rsid w:val="009C25B8"/>
    <w:rsid w:val="009F5F15"/>
    <w:rsid w:val="00A073C0"/>
    <w:rsid w:val="00A1058D"/>
    <w:rsid w:val="00A16741"/>
    <w:rsid w:val="00A20F06"/>
    <w:rsid w:val="00A22C80"/>
    <w:rsid w:val="00A23A0E"/>
    <w:rsid w:val="00A37674"/>
    <w:rsid w:val="00A419DB"/>
    <w:rsid w:val="00A45E06"/>
    <w:rsid w:val="00A50616"/>
    <w:rsid w:val="00A571C6"/>
    <w:rsid w:val="00A626E2"/>
    <w:rsid w:val="00A640A1"/>
    <w:rsid w:val="00A74EB8"/>
    <w:rsid w:val="00A935E0"/>
    <w:rsid w:val="00AB601B"/>
    <w:rsid w:val="00AC0DFF"/>
    <w:rsid w:val="00AC54FE"/>
    <w:rsid w:val="00AC6969"/>
    <w:rsid w:val="00AD59BA"/>
    <w:rsid w:val="00AD678B"/>
    <w:rsid w:val="00AD7A48"/>
    <w:rsid w:val="00AE4CE9"/>
    <w:rsid w:val="00AE5BB2"/>
    <w:rsid w:val="00AF5C8B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59F5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215A"/>
    <w:rsid w:val="00C27F9C"/>
    <w:rsid w:val="00C35231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B4BD8"/>
    <w:rsid w:val="00CC6A25"/>
    <w:rsid w:val="00CD6388"/>
    <w:rsid w:val="00CE1509"/>
    <w:rsid w:val="00CE3871"/>
    <w:rsid w:val="00CF2660"/>
    <w:rsid w:val="00CF7CAB"/>
    <w:rsid w:val="00D23D52"/>
    <w:rsid w:val="00D36710"/>
    <w:rsid w:val="00D4032F"/>
    <w:rsid w:val="00D50216"/>
    <w:rsid w:val="00D5731F"/>
    <w:rsid w:val="00D72BD7"/>
    <w:rsid w:val="00D94B7B"/>
    <w:rsid w:val="00DA192E"/>
    <w:rsid w:val="00DA2116"/>
    <w:rsid w:val="00DA64BD"/>
    <w:rsid w:val="00DB5E02"/>
    <w:rsid w:val="00DD47F2"/>
    <w:rsid w:val="00DD784A"/>
    <w:rsid w:val="00DF390E"/>
    <w:rsid w:val="00DF56E2"/>
    <w:rsid w:val="00E05E43"/>
    <w:rsid w:val="00E17EBF"/>
    <w:rsid w:val="00E35078"/>
    <w:rsid w:val="00E3784F"/>
    <w:rsid w:val="00E50E85"/>
    <w:rsid w:val="00E63787"/>
    <w:rsid w:val="00E9494F"/>
    <w:rsid w:val="00EA320E"/>
    <w:rsid w:val="00EA5526"/>
    <w:rsid w:val="00ED612C"/>
    <w:rsid w:val="00EE0372"/>
    <w:rsid w:val="00EF6739"/>
    <w:rsid w:val="00F03282"/>
    <w:rsid w:val="00F117D1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84FA6"/>
    <w:rsid w:val="00F8535F"/>
    <w:rsid w:val="00F879E6"/>
    <w:rsid w:val="00FA5C2E"/>
    <w:rsid w:val="00FA6A0F"/>
    <w:rsid w:val="00FD24F3"/>
    <w:rsid w:val="00FD38BC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4CD7"/>
    <w:rsid w:val="000D6F88"/>
    <w:rsid w:val="00102524"/>
    <w:rsid w:val="00112688"/>
    <w:rsid w:val="00124399"/>
    <w:rsid w:val="0015711E"/>
    <w:rsid w:val="00163254"/>
    <w:rsid w:val="00167DB9"/>
    <w:rsid w:val="00232DA0"/>
    <w:rsid w:val="002935DB"/>
    <w:rsid w:val="002946E8"/>
    <w:rsid w:val="002C5E78"/>
    <w:rsid w:val="002E07E4"/>
    <w:rsid w:val="003567EF"/>
    <w:rsid w:val="00382BE7"/>
    <w:rsid w:val="00436FF8"/>
    <w:rsid w:val="00486EE3"/>
    <w:rsid w:val="004A16C5"/>
    <w:rsid w:val="00561063"/>
    <w:rsid w:val="005E0464"/>
    <w:rsid w:val="005E3C91"/>
    <w:rsid w:val="0060763E"/>
    <w:rsid w:val="0064023B"/>
    <w:rsid w:val="00667171"/>
    <w:rsid w:val="0068113C"/>
    <w:rsid w:val="006C5D6A"/>
    <w:rsid w:val="006F4232"/>
    <w:rsid w:val="00703E66"/>
    <w:rsid w:val="0076034F"/>
    <w:rsid w:val="0076370A"/>
    <w:rsid w:val="00785AE2"/>
    <w:rsid w:val="007D087D"/>
    <w:rsid w:val="00817F1C"/>
    <w:rsid w:val="00822B12"/>
    <w:rsid w:val="0083007F"/>
    <w:rsid w:val="00850BE1"/>
    <w:rsid w:val="00855A2A"/>
    <w:rsid w:val="00857395"/>
    <w:rsid w:val="00891E8F"/>
    <w:rsid w:val="008B3124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34702"/>
    <w:rsid w:val="00A81CD2"/>
    <w:rsid w:val="00A96350"/>
    <w:rsid w:val="00AB1602"/>
    <w:rsid w:val="00B43245"/>
    <w:rsid w:val="00B71680"/>
    <w:rsid w:val="00B97577"/>
    <w:rsid w:val="00BD4DFB"/>
    <w:rsid w:val="00BD5CEA"/>
    <w:rsid w:val="00CC367B"/>
    <w:rsid w:val="00CC775D"/>
    <w:rsid w:val="00D06639"/>
    <w:rsid w:val="00D44053"/>
    <w:rsid w:val="00D97D88"/>
    <w:rsid w:val="00DB7025"/>
    <w:rsid w:val="00DD45E5"/>
    <w:rsid w:val="00DF61D0"/>
    <w:rsid w:val="00E34342"/>
    <w:rsid w:val="00E420BC"/>
    <w:rsid w:val="00E54D97"/>
    <w:rsid w:val="00E55CF2"/>
    <w:rsid w:val="00F1451C"/>
    <w:rsid w:val="00F225C2"/>
    <w:rsid w:val="00F57676"/>
    <w:rsid w:val="00F73451"/>
    <w:rsid w:val="00F91F14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1177</Words>
  <Characters>671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37</cp:revision>
  <cp:lastPrinted>2020-12-13T04:36:00Z</cp:lastPrinted>
  <dcterms:created xsi:type="dcterms:W3CDTF">2022-05-21T05:49:00Z</dcterms:created>
  <dcterms:modified xsi:type="dcterms:W3CDTF">2022-06-23T05:05:00Z</dcterms:modified>
</cp:coreProperties>
</file>